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onmi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onm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447 Cherry Ln Northbrook, 일리노이 미국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onmikim@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6376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